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844" w:type="dxa"/>
        <w:tblInd w:w="-851" w:type="dxa"/>
        <w:tblLook w:val="04A0" w:firstRow="1" w:lastRow="0" w:firstColumn="1" w:lastColumn="0" w:noHBand="0" w:noVBand="1"/>
      </w:tblPr>
      <w:tblGrid>
        <w:gridCol w:w="461"/>
        <w:gridCol w:w="2086"/>
        <w:gridCol w:w="567"/>
        <w:gridCol w:w="2410"/>
        <w:gridCol w:w="1230"/>
        <w:gridCol w:w="46"/>
        <w:gridCol w:w="2126"/>
        <w:gridCol w:w="1911"/>
        <w:gridCol w:w="7"/>
      </w:tblGrid>
      <w:tr w:rsidR="00782FD3" w14:paraId="7AAFE162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AAD0545" w14:textId="32883E5B" w:rsidR="00782FD3" w:rsidRPr="00305336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ÖĞRENCİ BİLGİLERİ</w:t>
            </w:r>
          </w:p>
        </w:tc>
      </w:tr>
      <w:tr w:rsidR="00782FD3" w14:paraId="5DB5A820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1B245B67" w14:textId="0F96526D" w:rsidR="00782FD3" w:rsidRPr="00305336" w:rsidRDefault="00782FD3" w:rsidP="00782FD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Öğrenci Adı-Soyadı: </w:t>
            </w:r>
          </w:p>
        </w:tc>
        <w:tc>
          <w:tcPr>
            <w:tcW w:w="8290" w:type="dxa"/>
            <w:gridSpan w:val="6"/>
          </w:tcPr>
          <w:p w14:paraId="2054510A" w14:textId="3CF9BEEB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4F96E18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5BF0662C" w14:textId="2931D532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Öğrenci Numarası:</w:t>
            </w:r>
          </w:p>
        </w:tc>
        <w:tc>
          <w:tcPr>
            <w:tcW w:w="8290" w:type="dxa"/>
            <w:gridSpan w:val="6"/>
          </w:tcPr>
          <w:p w14:paraId="6EB01A9A" w14:textId="51CA60C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DDE79F" w14:textId="77777777" w:rsidTr="00EE6DBB">
        <w:trPr>
          <w:gridAfter w:val="1"/>
          <w:wAfter w:w="7" w:type="dxa"/>
          <w:trHeight w:val="236"/>
        </w:trPr>
        <w:tc>
          <w:tcPr>
            <w:tcW w:w="2547" w:type="dxa"/>
            <w:gridSpan w:val="2"/>
            <w:tcBorders>
              <w:bottom w:val="single" w:sz="4" w:space="0" w:color="auto"/>
            </w:tcBorders>
          </w:tcPr>
          <w:p w14:paraId="196BA5F5" w14:textId="03DC6D4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Sorumlu Öğretim Elemanı:</w:t>
            </w:r>
          </w:p>
        </w:tc>
        <w:tc>
          <w:tcPr>
            <w:tcW w:w="8290" w:type="dxa"/>
            <w:gridSpan w:val="6"/>
            <w:tcBorders>
              <w:bottom w:val="single" w:sz="4" w:space="0" w:color="auto"/>
            </w:tcBorders>
          </w:tcPr>
          <w:p w14:paraId="20017B24" w14:textId="4CE8C8C9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3187640B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208F38EB" w14:textId="61908FA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F4DBA9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06227BD2" w14:textId="34187E1B" w:rsidR="00782FD3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İSYON BİLGİLERİ</w:t>
            </w:r>
          </w:p>
        </w:tc>
      </w:tr>
      <w:tr w:rsidR="00782FD3" w14:paraId="39CA53A5" w14:textId="77777777" w:rsidTr="009E473A">
        <w:trPr>
          <w:gridAfter w:val="1"/>
          <w:wAfter w:w="7" w:type="dxa"/>
          <w:trHeight w:val="236"/>
        </w:trPr>
        <w:tc>
          <w:tcPr>
            <w:tcW w:w="3114" w:type="dxa"/>
            <w:gridSpan w:val="3"/>
          </w:tcPr>
          <w:p w14:paraId="5D5AEA8D" w14:textId="0DA8EAAD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Tarih ve Saati:</w:t>
            </w:r>
          </w:p>
        </w:tc>
        <w:tc>
          <w:tcPr>
            <w:tcW w:w="7723" w:type="dxa"/>
            <w:gridSpan w:val="5"/>
          </w:tcPr>
          <w:p w14:paraId="7E37B291" w14:textId="0D71AF3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6D8596AF" w14:textId="77777777" w:rsidTr="00EE6DBB">
        <w:trPr>
          <w:gridAfter w:val="1"/>
          <w:wAfter w:w="7" w:type="dxa"/>
          <w:trHeight w:val="236"/>
        </w:trPr>
        <w:tc>
          <w:tcPr>
            <w:tcW w:w="3114" w:type="dxa"/>
            <w:gridSpan w:val="3"/>
            <w:tcBorders>
              <w:bottom w:val="single" w:sz="4" w:space="0" w:color="auto"/>
            </w:tcBorders>
          </w:tcPr>
          <w:p w14:paraId="1B682FB7" w14:textId="2DCE185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Üyeleri:</w:t>
            </w:r>
          </w:p>
        </w:tc>
        <w:tc>
          <w:tcPr>
            <w:tcW w:w="7723" w:type="dxa"/>
            <w:gridSpan w:val="5"/>
            <w:tcBorders>
              <w:bottom w:val="single" w:sz="4" w:space="0" w:color="auto"/>
            </w:tcBorders>
          </w:tcPr>
          <w:p w14:paraId="06FB30A3" w14:textId="77777777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4AE09C24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484CF1AF" w14:textId="77777777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223832" w14:paraId="0C31E597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58AE2F7" w14:textId="3D917AB1" w:rsidR="00223832" w:rsidRPr="00305336" w:rsidRDefault="00223832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DEĞERLENDİRME TABLOSU</w:t>
            </w:r>
          </w:p>
        </w:tc>
      </w:tr>
      <w:tr w:rsidR="00432290" w14:paraId="5DE4A5BF" w14:textId="77777777" w:rsidTr="003E6513">
        <w:trPr>
          <w:gridAfter w:val="1"/>
          <w:wAfter w:w="7" w:type="dxa"/>
          <w:trHeight w:val="454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166B70F" w14:textId="70C3E1AC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N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o</w:t>
            </w:r>
          </w:p>
        </w:tc>
        <w:tc>
          <w:tcPr>
            <w:tcW w:w="6293" w:type="dxa"/>
            <w:gridSpan w:val="4"/>
            <w:shd w:val="clear" w:color="auto" w:fill="F2F2F2" w:themeFill="background1" w:themeFillShade="F2"/>
            <w:vAlign w:val="center"/>
          </w:tcPr>
          <w:p w14:paraId="4C89799D" w14:textId="60E5BAE3" w:rsidR="00432290" w:rsidRPr="00305336" w:rsidRDefault="008A0A2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İME SÖZLÜ </w:t>
            </w:r>
            <w:r w:rsidR="00432290"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DEĞERLENDİRME KRİTERLERİ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(100 Puan üzerinden)</w:t>
            </w:r>
          </w:p>
        </w:tc>
        <w:tc>
          <w:tcPr>
            <w:tcW w:w="2172" w:type="dxa"/>
            <w:gridSpan w:val="2"/>
            <w:shd w:val="clear" w:color="auto" w:fill="F2F2F2" w:themeFill="background1" w:themeFillShade="F2"/>
            <w:vAlign w:val="center"/>
          </w:tcPr>
          <w:p w14:paraId="510B5A98" w14:textId="1FC9C33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911" w:type="dxa"/>
            <w:shd w:val="clear" w:color="auto" w:fill="F2F2F2" w:themeFill="background1" w:themeFillShade="F2"/>
            <w:vAlign w:val="center"/>
          </w:tcPr>
          <w:p w14:paraId="6B9568DC" w14:textId="36B6D217" w:rsidR="00432290" w:rsidRPr="00305336" w:rsidRDefault="00432290" w:rsidP="00432290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432290" w14:paraId="19DB0FFD" w14:textId="77777777" w:rsidTr="003E6513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0FC1D7E9" w14:textId="09E8F979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6293" w:type="dxa"/>
            <w:gridSpan w:val="4"/>
          </w:tcPr>
          <w:p w14:paraId="1AE957A0" w14:textId="3CE4A81A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İME sürecini ve proje bağlamını ifade etme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2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A84CB68" w14:textId="04D3509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İME sürecinin, görevlerin, kazanımların sunumu</w:t>
            </w:r>
          </w:p>
        </w:tc>
        <w:tc>
          <w:tcPr>
            <w:tcW w:w="2172" w:type="dxa"/>
            <w:gridSpan w:val="2"/>
          </w:tcPr>
          <w:p w14:paraId="737C0C60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</w:tcPr>
          <w:p w14:paraId="38AE82C2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B626B" w14:textId="77777777" w:rsidTr="003E6513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2127EF9B" w14:textId="53401C3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2</w:t>
            </w:r>
          </w:p>
        </w:tc>
        <w:tc>
          <w:tcPr>
            <w:tcW w:w="6293" w:type="dxa"/>
            <w:gridSpan w:val="4"/>
          </w:tcPr>
          <w:p w14:paraId="063AE7FA" w14:textId="64256C8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Geliştirilen uygulamanın tasarımı ve işlevselliği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41FDB50" w14:textId="1CE208E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Proje hedeflerine ulaşma, </w:t>
            </w:r>
            <w:proofErr w:type="gram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modüllerin</w:t>
            </w:r>
            <w:proofErr w:type="gram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çalışması, uygulamanın gösterimi</w:t>
            </w:r>
          </w:p>
        </w:tc>
        <w:tc>
          <w:tcPr>
            <w:tcW w:w="2172" w:type="dxa"/>
            <w:gridSpan w:val="2"/>
          </w:tcPr>
          <w:p w14:paraId="252D42E9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</w:tcPr>
          <w:p w14:paraId="6A9AEF4E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73B034FD" w14:textId="77777777" w:rsidTr="008A0A2C">
        <w:trPr>
          <w:gridAfter w:val="1"/>
          <w:wAfter w:w="7" w:type="dxa"/>
          <w:trHeight w:val="690"/>
        </w:trPr>
        <w:tc>
          <w:tcPr>
            <w:tcW w:w="461" w:type="dxa"/>
            <w:tcBorders>
              <w:bottom w:val="single" w:sz="4" w:space="0" w:color="auto"/>
            </w:tcBorders>
            <w:vAlign w:val="center"/>
          </w:tcPr>
          <w:p w14:paraId="5A4373BD" w14:textId="44778E1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3</w:t>
            </w:r>
          </w:p>
        </w:tc>
        <w:tc>
          <w:tcPr>
            <w:tcW w:w="6293" w:type="dxa"/>
            <w:gridSpan w:val="4"/>
            <w:tcBorders>
              <w:bottom w:val="single" w:sz="4" w:space="0" w:color="auto"/>
            </w:tcBorders>
            <w:vAlign w:val="center"/>
          </w:tcPr>
          <w:p w14:paraId="7C59E8AC" w14:textId="31C85E1F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Teknik bilgi düzeyi ve sorulara cevap verme başarısı (</w:t>
            </w:r>
            <w:r w:rsidR="00F40776">
              <w:rPr>
                <w:rFonts w:asciiTheme="majorBidi" w:hAnsiTheme="majorBidi" w:cstheme="majorBidi"/>
                <w:b/>
                <w:sz w:val="20"/>
                <w:szCs w:val="20"/>
              </w:rPr>
              <w:t>3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68BBFAC4" w14:textId="204015E2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Kullanılan teknoloji/mimariye hâkimiyet, sorulara verilen teknik cevapların doğruluğu</w:t>
            </w:r>
          </w:p>
        </w:tc>
        <w:tc>
          <w:tcPr>
            <w:tcW w:w="2172" w:type="dxa"/>
            <w:gridSpan w:val="2"/>
            <w:tcBorders>
              <w:bottom w:val="single" w:sz="4" w:space="0" w:color="auto"/>
            </w:tcBorders>
            <w:vAlign w:val="center"/>
          </w:tcPr>
          <w:p w14:paraId="0E901AA1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tcBorders>
              <w:bottom w:val="single" w:sz="4" w:space="0" w:color="auto"/>
            </w:tcBorders>
            <w:vAlign w:val="center"/>
          </w:tcPr>
          <w:p w14:paraId="2A7F60C5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EBB82" w14:textId="77777777" w:rsidTr="008A0A2C">
        <w:trPr>
          <w:gridAfter w:val="1"/>
          <w:wAfter w:w="7" w:type="dxa"/>
          <w:trHeight w:val="470"/>
        </w:trPr>
        <w:tc>
          <w:tcPr>
            <w:tcW w:w="461" w:type="dxa"/>
            <w:tcBorders>
              <w:bottom w:val="single" w:sz="12" w:space="0" w:color="auto"/>
            </w:tcBorders>
            <w:vAlign w:val="center"/>
          </w:tcPr>
          <w:p w14:paraId="1CFFB602" w14:textId="38651097" w:rsidR="00432290" w:rsidRPr="00305336" w:rsidRDefault="0090771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</w:p>
        </w:tc>
        <w:tc>
          <w:tcPr>
            <w:tcW w:w="6293" w:type="dxa"/>
            <w:gridSpan w:val="4"/>
            <w:tcBorders>
              <w:bottom w:val="single" w:sz="12" w:space="0" w:color="auto"/>
            </w:tcBorders>
            <w:vAlign w:val="center"/>
          </w:tcPr>
          <w:p w14:paraId="1BC7EA82" w14:textId="0CF95D1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Sunum ve iletişim becerisi (1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8F63129" w14:textId="5F7C320D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Sunumun </w:t>
            </w:r>
            <w:proofErr w:type="spellStart"/>
            <w:proofErr w:type="gram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akıcılığı,zaman</w:t>
            </w:r>
            <w:proofErr w:type="spellEnd"/>
            <w:proofErr w:type="gram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yönetimi,görsel</w:t>
            </w:r>
            <w:proofErr w:type="spell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materyal </w:t>
            </w:r>
            <w:proofErr w:type="spellStart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kullanımı,ifade</w:t>
            </w:r>
            <w:proofErr w:type="spellEnd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yeteneği</w:t>
            </w:r>
          </w:p>
        </w:tc>
        <w:tc>
          <w:tcPr>
            <w:tcW w:w="2172" w:type="dxa"/>
            <w:gridSpan w:val="2"/>
            <w:tcBorders>
              <w:bottom w:val="single" w:sz="12" w:space="0" w:color="auto"/>
            </w:tcBorders>
            <w:vAlign w:val="center"/>
          </w:tcPr>
          <w:p w14:paraId="37C8C1D8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tcBorders>
              <w:bottom w:val="single" w:sz="12" w:space="0" w:color="auto"/>
            </w:tcBorders>
            <w:vAlign w:val="center"/>
          </w:tcPr>
          <w:p w14:paraId="31DBB5EB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F40776" w14:paraId="28983C79" w14:textId="77777777" w:rsidTr="00F40776">
        <w:trPr>
          <w:gridAfter w:val="1"/>
          <w:wAfter w:w="7" w:type="dxa"/>
          <w:trHeight w:val="470"/>
        </w:trPr>
        <w:tc>
          <w:tcPr>
            <w:tcW w:w="675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1816CC" w14:textId="27D2C050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Proje Raporunun Düzeni ve İçeriği (100 Puan)</w:t>
            </w:r>
          </w:p>
          <w:p w14:paraId="312F75A3" w14:textId="77777777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üzen;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n az 30 sayfa, yazım kuralları, şekil/tablo düzeni, şablona uyum</w:t>
            </w:r>
          </w:p>
          <w:p w14:paraId="28F14056" w14:textId="04C0CCC7" w:rsidR="00F40776" w:rsidRPr="00305336" w:rsidRDefault="00F40776" w:rsidP="008F263D">
            <w:pPr>
              <w:ind w:right="-853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İçerik; Gereksinim analizi, tasarım, uygulama ayrıntıları, testler, sonuç </w:t>
            </w:r>
          </w:p>
        </w:tc>
        <w:tc>
          <w:tcPr>
            <w:tcW w:w="2172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3DE0E8" w14:textId="77777777" w:rsidR="00F40776" w:rsidRPr="00305336" w:rsidRDefault="00F40776" w:rsidP="00F4077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EA10ED" w14:textId="77777777" w:rsidR="00F40776" w:rsidRPr="00305336" w:rsidRDefault="00F40776" w:rsidP="00F4077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5AD26FE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  <w:vAlign w:val="center"/>
          </w:tcPr>
          <w:p w14:paraId="4A5623ED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9F5F8E8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6D5D93A4" w14:textId="5F537804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TOPLAM PUANLAR</w:t>
            </w:r>
          </w:p>
        </w:tc>
      </w:tr>
      <w:tr w:rsidR="002B714C" w14:paraId="6648C7BA" w14:textId="77777777" w:rsidTr="00C83809">
        <w:trPr>
          <w:trHeight w:val="234"/>
        </w:trPr>
        <w:tc>
          <w:tcPr>
            <w:tcW w:w="6800" w:type="dxa"/>
            <w:gridSpan w:val="6"/>
            <w:vMerge w:val="restart"/>
            <w:shd w:val="clear" w:color="auto" w:fill="F2F2F2" w:themeFill="background1" w:themeFillShade="F2"/>
            <w:vAlign w:val="center"/>
          </w:tcPr>
          <w:p w14:paraId="3C2A3D7D" w14:textId="17E72E2C" w:rsidR="002B714C" w:rsidRPr="009E473A" w:rsidRDefault="008A0A2C" w:rsidP="008F263D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A0A2C">
              <w:rPr>
                <w:rFonts w:asciiTheme="majorBidi" w:hAnsiTheme="majorBidi" w:cstheme="majorBidi"/>
                <w:b/>
                <w:sz w:val="20"/>
                <w:szCs w:val="20"/>
              </w:rPr>
              <w:t>İME Komisyonu Final Sınavı Sözlü Mülakat Genel Notu</w:t>
            </w:r>
            <w:r w:rsidRPr="008A0A2C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  <w:r w:rsidR="002B714C" w:rsidRPr="008A0A2C">
              <w:rPr>
                <w:rFonts w:asciiTheme="majorBidi" w:hAnsiTheme="majorBidi" w:cstheme="majorBidi"/>
                <w:b/>
                <w:sz w:val="20"/>
                <w:szCs w:val="20"/>
              </w:rPr>
              <w:t>(0-100)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B85B436" w14:textId="46817E2B" w:rsidR="002B714C" w:rsidRPr="00305336" w:rsidRDefault="002B714C" w:rsidP="009E47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918" w:type="dxa"/>
            <w:gridSpan w:val="2"/>
            <w:shd w:val="clear" w:color="auto" w:fill="F2F2F2" w:themeFill="background1" w:themeFillShade="F2"/>
            <w:vAlign w:val="center"/>
          </w:tcPr>
          <w:p w14:paraId="6175263C" w14:textId="2AE13B5A" w:rsidR="002B714C" w:rsidRPr="00305336" w:rsidRDefault="002B714C" w:rsidP="002B714C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2B714C" w14:paraId="420E31AD" w14:textId="77777777" w:rsidTr="00C83809">
        <w:trPr>
          <w:trHeight w:val="234"/>
        </w:trPr>
        <w:tc>
          <w:tcPr>
            <w:tcW w:w="6800" w:type="dxa"/>
            <w:gridSpan w:val="6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787340" w14:textId="17A5D8B5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FEA3E87" w14:textId="77777777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8" w:type="dxa"/>
            <w:gridSpan w:val="2"/>
            <w:tcBorders>
              <w:bottom w:val="single" w:sz="4" w:space="0" w:color="auto"/>
            </w:tcBorders>
            <w:vAlign w:val="center"/>
          </w:tcPr>
          <w:p w14:paraId="43482708" w14:textId="34A4FC86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8A0A2C" w14:paraId="10BE9258" w14:textId="77777777" w:rsidTr="00C83809">
        <w:trPr>
          <w:trHeight w:val="234"/>
        </w:trPr>
        <w:tc>
          <w:tcPr>
            <w:tcW w:w="6800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F242A7" w14:textId="1466454F" w:rsidR="008A0A2C" w:rsidRPr="00305336" w:rsidRDefault="008A0A2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A0A2C">
              <w:rPr>
                <w:rFonts w:asciiTheme="majorBidi" w:hAnsiTheme="majorBidi" w:cstheme="majorBidi"/>
                <w:b/>
                <w:sz w:val="20"/>
                <w:szCs w:val="20"/>
              </w:rPr>
              <w:t>İME Komisyonu Final Sınavı Faaliyet Raporu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  <w:r w:rsidRPr="008A0A2C">
              <w:rPr>
                <w:rFonts w:asciiTheme="majorBidi" w:hAnsiTheme="majorBidi" w:cstheme="majorBidi"/>
                <w:b/>
                <w:sz w:val="20"/>
                <w:szCs w:val="20"/>
              </w:rPr>
              <w:t>(0-100)</w:t>
            </w:r>
            <w:bookmarkStart w:id="0" w:name="_GoBack"/>
            <w:bookmarkEnd w:id="0"/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09F3CA7A" w14:textId="77777777" w:rsidR="008A0A2C" w:rsidRPr="00305336" w:rsidRDefault="008A0A2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918" w:type="dxa"/>
            <w:gridSpan w:val="2"/>
            <w:tcBorders>
              <w:bottom w:val="single" w:sz="4" w:space="0" w:color="auto"/>
            </w:tcBorders>
            <w:vAlign w:val="center"/>
          </w:tcPr>
          <w:p w14:paraId="68AB5A92" w14:textId="77777777" w:rsidR="008A0A2C" w:rsidRPr="00305336" w:rsidRDefault="008A0A2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04266A0D" w14:textId="77777777" w:rsidTr="00C83809">
        <w:trPr>
          <w:trHeight w:val="234"/>
        </w:trPr>
        <w:tc>
          <w:tcPr>
            <w:tcW w:w="10844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5C675B4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22BC4D9A" w14:textId="77777777" w:rsidTr="00C83809">
        <w:trPr>
          <w:trHeight w:val="234"/>
        </w:trPr>
        <w:tc>
          <w:tcPr>
            <w:tcW w:w="10844" w:type="dxa"/>
            <w:gridSpan w:val="9"/>
            <w:tcBorders>
              <w:top w:val="nil"/>
              <w:left w:val="nil"/>
              <w:right w:val="nil"/>
            </w:tcBorders>
            <w:vAlign w:val="center"/>
          </w:tcPr>
          <w:p w14:paraId="27CA9B8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34FCC5A" w14:textId="77777777" w:rsidTr="00EE6DBB">
        <w:trPr>
          <w:trHeight w:val="234"/>
        </w:trPr>
        <w:tc>
          <w:tcPr>
            <w:tcW w:w="10844" w:type="dxa"/>
            <w:gridSpan w:val="9"/>
            <w:shd w:val="clear" w:color="auto" w:fill="D9D9D9" w:themeFill="background1" w:themeFillShade="D9"/>
            <w:vAlign w:val="center"/>
          </w:tcPr>
          <w:p w14:paraId="69941F35" w14:textId="77777777" w:rsidR="009E473A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SORULARI VE KISA NOTLAR</w:t>
            </w:r>
          </w:p>
          <w:p w14:paraId="3741686C" w14:textId="38E56811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/>
                <w:sz w:val="20"/>
                <w:szCs w:val="20"/>
              </w:rPr>
              <w:t>Final Sunumunda Sorulan Sorular / Tartışma Notları:</w:t>
            </w:r>
          </w:p>
        </w:tc>
      </w:tr>
      <w:tr w:rsidR="009E473A" w14:paraId="0A9AA3E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004937B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2510327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5E31A9EE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055080F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1F1479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340560E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0EBEA804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26B874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1BBD261A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7FF9F5CD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40B48F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2792F7E4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7587525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14599AA9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E89B7B6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030ACB6C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1CC31509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45E6A12B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327ECF62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63882800" w14:textId="77777777" w:rsidTr="00CE4737">
        <w:trPr>
          <w:trHeight w:val="234"/>
        </w:trPr>
        <w:tc>
          <w:tcPr>
            <w:tcW w:w="10844" w:type="dxa"/>
            <w:gridSpan w:val="9"/>
            <w:tcBorders>
              <w:bottom w:val="single" w:sz="4" w:space="0" w:color="auto"/>
            </w:tcBorders>
            <w:vAlign w:val="center"/>
          </w:tcPr>
          <w:p w14:paraId="124E5E66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3E6513" w14:paraId="415B3086" w14:textId="77777777" w:rsidTr="003E6513">
        <w:trPr>
          <w:trHeight w:val="283"/>
        </w:trPr>
        <w:tc>
          <w:tcPr>
            <w:tcW w:w="552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35D440" w14:textId="5BA6C74E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JÜRİ ÜYESİ - 1</w:t>
            </w:r>
          </w:p>
        </w:tc>
        <w:tc>
          <w:tcPr>
            <w:tcW w:w="5320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4536FB" w14:textId="52300114" w:rsidR="003E6513" w:rsidRPr="00305336" w:rsidRDefault="003E6513" w:rsidP="003E651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 JÜRİ ÜYESİ - 2                     </w:t>
            </w:r>
          </w:p>
        </w:tc>
      </w:tr>
      <w:tr w:rsidR="003E6513" w14:paraId="7D8DB501" w14:textId="77777777" w:rsidTr="003E6513">
        <w:trPr>
          <w:trHeight w:val="1745"/>
        </w:trPr>
        <w:tc>
          <w:tcPr>
            <w:tcW w:w="5524" w:type="dxa"/>
            <w:gridSpan w:val="4"/>
            <w:vAlign w:val="center"/>
          </w:tcPr>
          <w:p w14:paraId="7B5F8334" w14:textId="1A42A6E7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094F2E2B" w14:textId="62445210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272B5AEA" w14:textId="77777777" w:rsidR="003E6513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0E185AE0" w14:textId="68937942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5320" w:type="dxa"/>
            <w:gridSpan w:val="5"/>
            <w:vAlign w:val="center"/>
          </w:tcPr>
          <w:p w14:paraId="6DF8C92D" w14:textId="7C4AAF2B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55F98766" w14:textId="38DD3BA6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60CC4425" w14:textId="059F3669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1074F55F" w14:textId="1B4C8D45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162F66ED" w14:textId="77777777" w:rsidR="003E6513" w:rsidRPr="00172B6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4B1847F7" w14:textId="42E7629D" w:rsidR="003E6513" w:rsidRPr="00305336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</w:tbl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0D3DA5">
      <w:headerReference w:type="default" r:id="rId7"/>
      <w:footerReference w:type="default" r:id="rId8"/>
      <w:pgSz w:w="11906" w:h="16838" w:code="9"/>
      <w:pgMar w:top="2495" w:right="1418" w:bottom="2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481B1" w14:textId="77777777" w:rsidR="00695402" w:rsidRDefault="00695402">
      <w:r>
        <w:separator/>
      </w:r>
    </w:p>
  </w:endnote>
  <w:endnote w:type="continuationSeparator" w:id="0">
    <w:p w14:paraId="5FC7E9B1" w14:textId="77777777" w:rsidR="00695402" w:rsidRDefault="00695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788BD" w14:textId="77777777" w:rsidR="00695402" w:rsidRDefault="00695402">
      <w:r>
        <w:separator/>
      </w:r>
    </w:p>
  </w:footnote>
  <w:footnote w:type="continuationSeparator" w:id="0">
    <w:p w14:paraId="1719046F" w14:textId="77777777" w:rsidR="00695402" w:rsidRDefault="006954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32195242" w:rsidR="001B1B83" w:rsidRDefault="00A70329" w:rsidP="006C0AFF">
    <w:pPr>
      <w:pStyle w:val="stbilgi1"/>
      <w:tabs>
        <w:tab w:val="clear" w:pos="9072"/>
        <w:tab w:val="right" w:pos="9070"/>
      </w:tabs>
    </w:pPr>
    <w:r>
      <w:t xml:space="preserve">                                                                                                              </w:t>
    </w:r>
    <w:r w:rsidR="00DD2457">
      <w:t xml:space="preserve">                        FORM</w:t>
    </w:r>
    <w:r w:rsidR="00DC529F">
      <w:t xml:space="preserve"> </w:t>
    </w:r>
    <w:r w:rsidR="006C0AFF">
      <w:t>11</w:t>
    </w:r>
    <w:r w:rsidR="00DD2457">
      <w:t xml:space="preserve">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3769455E">
                <wp:simplePos x="0" y="0"/>
                <wp:positionH relativeFrom="column">
                  <wp:posOffset>-33655</wp:posOffset>
                </wp:positionH>
                <wp:positionV relativeFrom="paragraph">
                  <wp:posOffset>-57785</wp:posOffset>
                </wp:positionV>
                <wp:extent cx="1600200" cy="998220"/>
                <wp:effectExtent l="0" t="0" r="0" b="0"/>
                <wp:wrapNone/>
                <wp:docPr id="1149406309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6C653F5E" w14:textId="67D138FA" w:rsidR="006C0AFF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İŞLETMEDE MESLEKİ EĞİTİM</w:t>
          </w:r>
        </w:p>
        <w:p w14:paraId="1E4544FD" w14:textId="765BE904" w:rsidR="00A74195" w:rsidRPr="0033444A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FİNAL</w:t>
          </w:r>
          <w:r w:rsidR="00DD2457">
            <w:rPr>
              <w:b/>
              <w:sz w:val="18"/>
              <w:szCs w:val="18"/>
            </w:rPr>
            <w:t xml:space="preserve"> SUNUM</w:t>
          </w:r>
          <w:r w:rsidR="004F7167">
            <w:rPr>
              <w:b/>
              <w:sz w:val="18"/>
              <w:szCs w:val="18"/>
            </w:rPr>
            <w:t>U</w:t>
          </w:r>
          <w:r w:rsidR="00DD245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JÜRİ </w:t>
          </w:r>
          <w:r w:rsidR="004F7167">
            <w:rPr>
              <w:b/>
              <w:sz w:val="18"/>
              <w:szCs w:val="18"/>
            </w:rPr>
            <w:t>DEĞERLENDİRME FORMU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C1827"/>
    <w:rsid w:val="000C3991"/>
    <w:rsid w:val="000C5C78"/>
    <w:rsid w:val="000D3DA5"/>
    <w:rsid w:val="000E3627"/>
    <w:rsid w:val="000F335F"/>
    <w:rsid w:val="000F4377"/>
    <w:rsid w:val="0011023C"/>
    <w:rsid w:val="0011288B"/>
    <w:rsid w:val="00116602"/>
    <w:rsid w:val="00117ACD"/>
    <w:rsid w:val="00145B78"/>
    <w:rsid w:val="00172B63"/>
    <w:rsid w:val="00174E64"/>
    <w:rsid w:val="00191813"/>
    <w:rsid w:val="001943EA"/>
    <w:rsid w:val="001A07AB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23832"/>
    <w:rsid w:val="00254303"/>
    <w:rsid w:val="00260EAF"/>
    <w:rsid w:val="00262471"/>
    <w:rsid w:val="00267637"/>
    <w:rsid w:val="00283342"/>
    <w:rsid w:val="00284FA6"/>
    <w:rsid w:val="00285133"/>
    <w:rsid w:val="00297190"/>
    <w:rsid w:val="002A1EB3"/>
    <w:rsid w:val="002B714C"/>
    <w:rsid w:val="002C2F7C"/>
    <w:rsid w:val="00304A99"/>
    <w:rsid w:val="00305336"/>
    <w:rsid w:val="003100B1"/>
    <w:rsid w:val="00321AF8"/>
    <w:rsid w:val="0033444A"/>
    <w:rsid w:val="00337C3C"/>
    <w:rsid w:val="003536A0"/>
    <w:rsid w:val="0035393B"/>
    <w:rsid w:val="003569F6"/>
    <w:rsid w:val="00361E88"/>
    <w:rsid w:val="0036729F"/>
    <w:rsid w:val="00370DE1"/>
    <w:rsid w:val="00373CE9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6513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2290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5D3D"/>
    <w:rsid w:val="00576177"/>
    <w:rsid w:val="0058403F"/>
    <w:rsid w:val="00587029"/>
    <w:rsid w:val="00595335"/>
    <w:rsid w:val="005A1B10"/>
    <w:rsid w:val="005B000D"/>
    <w:rsid w:val="005B682F"/>
    <w:rsid w:val="005C089D"/>
    <w:rsid w:val="005D230C"/>
    <w:rsid w:val="005D69A9"/>
    <w:rsid w:val="005E033E"/>
    <w:rsid w:val="005E2A8D"/>
    <w:rsid w:val="0060033F"/>
    <w:rsid w:val="00605603"/>
    <w:rsid w:val="0060760E"/>
    <w:rsid w:val="0061322D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95402"/>
    <w:rsid w:val="006A0104"/>
    <w:rsid w:val="006C0AFF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82FD3"/>
    <w:rsid w:val="007A14F2"/>
    <w:rsid w:val="007A746C"/>
    <w:rsid w:val="007B2AD8"/>
    <w:rsid w:val="007C0A1E"/>
    <w:rsid w:val="007D6036"/>
    <w:rsid w:val="007F5AD9"/>
    <w:rsid w:val="007F7CCC"/>
    <w:rsid w:val="00825348"/>
    <w:rsid w:val="00827B80"/>
    <w:rsid w:val="00870AF8"/>
    <w:rsid w:val="008738DD"/>
    <w:rsid w:val="00881E3F"/>
    <w:rsid w:val="00882779"/>
    <w:rsid w:val="008A0A2C"/>
    <w:rsid w:val="008B52F3"/>
    <w:rsid w:val="008B564F"/>
    <w:rsid w:val="008C71DD"/>
    <w:rsid w:val="008C7ACA"/>
    <w:rsid w:val="008E23EE"/>
    <w:rsid w:val="008E44A9"/>
    <w:rsid w:val="008E7E58"/>
    <w:rsid w:val="008F263D"/>
    <w:rsid w:val="00903C3A"/>
    <w:rsid w:val="0090449E"/>
    <w:rsid w:val="0090771C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0D8D"/>
    <w:rsid w:val="009D1B52"/>
    <w:rsid w:val="009E2EA3"/>
    <w:rsid w:val="009E3B04"/>
    <w:rsid w:val="009E473A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83809"/>
    <w:rsid w:val="00C9282A"/>
    <w:rsid w:val="00CA53E0"/>
    <w:rsid w:val="00CA59B3"/>
    <w:rsid w:val="00CE4737"/>
    <w:rsid w:val="00CE59A8"/>
    <w:rsid w:val="00CE7077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72839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6DBB"/>
    <w:rsid w:val="00EE76CD"/>
    <w:rsid w:val="00EF0328"/>
    <w:rsid w:val="00F0385A"/>
    <w:rsid w:val="00F07DBB"/>
    <w:rsid w:val="00F11A60"/>
    <w:rsid w:val="00F20425"/>
    <w:rsid w:val="00F246B2"/>
    <w:rsid w:val="00F25AD4"/>
    <w:rsid w:val="00F33E38"/>
    <w:rsid w:val="00F40776"/>
    <w:rsid w:val="00F5218E"/>
    <w:rsid w:val="00F60DB1"/>
    <w:rsid w:val="00F65E40"/>
    <w:rsid w:val="00F7393A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35</cp:revision>
  <cp:lastPrinted>2016-04-19T11:24:00Z</cp:lastPrinted>
  <dcterms:created xsi:type="dcterms:W3CDTF">2024-11-07T10:34:00Z</dcterms:created>
  <dcterms:modified xsi:type="dcterms:W3CDTF">2026-05-20T12:03:00Z</dcterms:modified>
</cp:coreProperties>
</file>